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87430" w14:textId="77777777" w:rsidR="00277F1A" w:rsidRDefault="00277F1A" w:rsidP="00120CBF">
      <w:pPr>
        <w:bidi w:val="0"/>
        <w:jc w:val="center"/>
        <w:rPr>
          <w:rFonts w:asciiTheme="majorBidi" w:hAnsiTheme="majorBidi" w:cstheme="majorBidi"/>
          <w:sz w:val="20"/>
          <w:szCs w:val="20"/>
          <w:lang w:bidi="ar-EG"/>
        </w:rPr>
      </w:pPr>
      <w:bookmarkStart w:id="0" w:name="_Toc530645767"/>
    </w:p>
    <w:p w14:paraId="01FE3DAB" w14:textId="77777777" w:rsidR="00277F1A" w:rsidRDefault="00277F1A" w:rsidP="00120CBF">
      <w:pPr>
        <w:bidi w:val="0"/>
        <w:jc w:val="center"/>
        <w:rPr>
          <w:rFonts w:asciiTheme="majorBidi" w:hAnsiTheme="majorBidi" w:cstheme="majorBidi"/>
          <w:sz w:val="20"/>
          <w:szCs w:val="20"/>
          <w:lang w:bidi="ar-EG"/>
        </w:rPr>
      </w:pPr>
    </w:p>
    <w:p w14:paraId="6C5B8476" w14:textId="1EA37FBD" w:rsidR="00277F1A" w:rsidRDefault="00277F1A" w:rsidP="00120CBF">
      <w:pPr>
        <w:bidi w:val="0"/>
        <w:jc w:val="both"/>
        <w:rPr>
          <w:rFonts w:asciiTheme="majorBidi" w:hAnsiTheme="majorBidi" w:cstheme="majorBidi"/>
          <w:sz w:val="20"/>
          <w:szCs w:val="20"/>
          <w:lang w:bidi="ar-EG"/>
        </w:rPr>
      </w:pPr>
    </w:p>
    <w:p w14:paraId="188B2103" w14:textId="0748DECD" w:rsidR="00120CBF" w:rsidRPr="004B003F" w:rsidRDefault="00120CBF" w:rsidP="00120CBF">
      <w:pPr>
        <w:bidi w:val="0"/>
        <w:jc w:val="center"/>
        <w:rPr>
          <w:rFonts w:asciiTheme="majorBidi" w:hAnsiTheme="majorBidi" w:cstheme="majorBidi"/>
          <w:sz w:val="20"/>
          <w:szCs w:val="20"/>
        </w:rPr>
      </w:pPr>
      <w:r w:rsidRPr="004B003F">
        <w:rPr>
          <w:rFonts w:asciiTheme="majorBidi" w:hAnsiTheme="majorBidi" w:cstheme="majorBidi"/>
          <w:sz w:val="20"/>
          <w:szCs w:val="20"/>
          <w:lang w:bidi="ar-EG"/>
        </w:rPr>
        <w:t xml:space="preserve">Table . </w:t>
      </w:r>
      <w:r>
        <w:rPr>
          <w:rFonts w:asciiTheme="majorBidi" w:hAnsiTheme="majorBidi" w:cstheme="majorBidi"/>
          <w:sz w:val="20"/>
          <w:szCs w:val="20"/>
        </w:rPr>
        <w:t>Community Service Activities in Year 2021</w:t>
      </w:r>
      <w:r w:rsidRPr="004B003F">
        <w:rPr>
          <w:rFonts w:asciiTheme="majorBidi" w:hAnsiTheme="majorBidi" w:cstheme="majorBidi"/>
          <w:sz w:val="20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5670"/>
        <w:gridCol w:w="2976"/>
      </w:tblGrid>
      <w:tr w:rsidR="00277F1A" w:rsidRPr="00251612" w14:paraId="4BDE6677" w14:textId="77777777" w:rsidTr="00671914">
        <w:trPr>
          <w:trHeight w:val="513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/>
            <w:vAlign w:val="center"/>
            <w:hideMark/>
          </w:tcPr>
          <w:p w14:paraId="0DF5A3AC" w14:textId="77777777" w:rsidR="00277F1A" w:rsidRPr="00251612" w:rsidRDefault="00277F1A" w:rsidP="00120CBF">
            <w:pPr>
              <w:bidi w:val="0"/>
              <w:rPr>
                <w:b/>
                <w:bCs/>
                <w:sz w:val="20"/>
                <w:szCs w:val="20"/>
              </w:rPr>
            </w:pPr>
            <w:r w:rsidRPr="00251612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/>
            <w:vAlign w:val="center"/>
            <w:hideMark/>
          </w:tcPr>
          <w:p w14:paraId="2394BA41" w14:textId="77777777" w:rsidR="00277F1A" w:rsidRPr="00251612" w:rsidRDefault="00277F1A" w:rsidP="00120CBF">
            <w:pPr>
              <w:bidi w:val="0"/>
              <w:rPr>
                <w:b/>
                <w:bCs/>
                <w:sz w:val="20"/>
                <w:szCs w:val="20"/>
              </w:rPr>
            </w:pPr>
            <w:r w:rsidRPr="00251612">
              <w:rPr>
                <w:b/>
                <w:bCs/>
                <w:sz w:val="20"/>
                <w:szCs w:val="20"/>
              </w:rPr>
              <w:t>Title seminars/workshops organized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/>
            <w:vAlign w:val="center"/>
            <w:hideMark/>
          </w:tcPr>
          <w:p w14:paraId="1BBA0F01" w14:textId="77777777" w:rsidR="00277F1A" w:rsidRPr="00251612" w:rsidRDefault="00277F1A" w:rsidP="00120CBF">
            <w:pPr>
              <w:bidi w:val="0"/>
              <w:rPr>
                <w:b/>
                <w:bCs/>
                <w:sz w:val="20"/>
                <w:szCs w:val="20"/>
              </w:rPr>
            </w:pPr>
            <w:r w:rsidRPr="00251612">
              <w:rPr>
                <w:b/>
                <w:bCs/>
                <w:sz w:val="20"/>
                <w:szCs w:val="20"/>
              </w:rPr>
              <w:t>Name of faculty member</w:t>
            </w:r>
          </w:p>
        </w:tc>
      </w:tr>
      <w:tr w:rsidR="00277F1A" w:rsidRPr="00251612" w14:paraId="0AFB436D" w14:textId="77777777" w:rsidTr="00671914">
        <w:trPr>
          <w:trHeight w:val="283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0DB98D" w14:textId="77777777" w:rsidR="00277F1A" w:rsidRPr="00251612" w:rsidRDefault="00277F1A" w:rsidP="00120CBF">
            <w:pPr>
              <w:bidi w:val="0"/>
              <w:rPr>
                <w:sz w:val="20"/>
                <w:szCs w:val="20"/>
              </w:rPr>
            </w:pPr>
            <w:r w:rsidRPr="00251612">
              <w:rPr>
                <w:sz w:val="20"/>
                <w:szCs w:val="20"/>
              </w:rPr>
              <w:t>1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94134A" w14:textId="77777777" w:rsidR="00277F1A" w:rsidRPr="00251612" w:rsidRDefault="00277F1A" w:rsidP="00120CBF">
            <w:pPr>
              <w:bidi w:val="0"/>
              <w:rPr>
                <w:sz w:val="20"/>
                <w:szCs w:val="20"/>
              </w:rPr>
            </w:pPr>
            <w:r w:rsidRPr="006241C3">
              <w:rPr>
                <w:rFonts w:asciiTheme="majorBidi" w:hAnsiTheme="majorBidi" w:cstheme="majorBidi"/>
                <w:sz w:val="20"/>
                <w:szCs w:val="20"/>
              </w:rPr>
              <w:t>Webinar on MATLAB programming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B4D925" w14:textId="77777777" w:rsidR="00277F1A" w:rsidRPr="00251612" w:rsidRDefault="00277F1A" w:rsidP="00120CBF">
            <w:pPr>
              <w:bidi w:val="0"/>
              <w:rPr>
                <w:sz w:val="20"/>
                <w:szCs w:val="20"/>
              </w:rPr>
            </w:pPr>
            <w:r w:rsidRPr="006241C3">
              <w:rPr>
                <w:rFonts w:asciiTheme="majorBidi" w:hAnsiTheme="majorBidi" w:cstheme="majorBidi"/>
                <w:sz w:val="20"/>
                <w:szCs w:val="20"/>
              </w:rPr>
              <w:t>Dr. Muhammad Irfan</w:t>
            </w:r>
          </w:p>
        </w:tc>
      </w:tr>
      <w:tr w:rsidR="00277F1A" w:rsidRPr="00251612" w14:paraId="01887E80" w14:textId="77777777" w:rsidTr="00671914">
        <w:trPr>
          <w:trHeight w:val="283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565E0C" w14:textId="77777777" w:rsidR="00277F1A" w:rsidRPr="00251612" w:rsidRDefault="00277F1A" w:rsidP="00120CBF">
            <w:pPr>
              <w:bidi w:val="0"/>
              <w:rPr>
                <w:sz w:val="20"/>
                <w:szCs w:val="20"/>
              </w:rPr>
            </w:pPr>
            <w:r w:rsidRPr="00251612">
              <w:rPr>
                <w:sz w:val="20"/>
                <w:szCs w:val="20"/>
              </w:rPr>
              <w:t>2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62EE10" w14:textId="77777777" w:rsidR="00277F1A" w:rsidRPr="00251612" w:rsidRDefault="00277F1A" w:rsidP="00120CBF">
            <w:pPr>
              <w:bidi w:val="0"/>
              <w:rPr>
                <w:sz w:val="20"/>
                <w:szCs w:val="20"/>
              </w:rPr>
            </w:pPr>
            <w:r w:rsidRPr="006241C3">
              <w:rPr>
                <w:rFonts w:asciiTheme="majorBidi" w:hAnsiTheme="majorBidi" w:cstheme="majorBidi"/>
                <w:sz w:val="20"/>
                <w:szCs w:val="20"/>
              </w:rPr>
              <w:t>Deliver Courses at Najran Technology College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53D7BE" w14:textId="77777777" w:rsidR="00277F1A" w:rsidRPr="00251612" w:rsidRDefault="00277F1A" w:rsidP="00120CBF">
            <w:pPr>
              <w:bidi w:val="0"/>
              <w:rPr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Dr. </w:t>
            </w:r>
            <w:proofErr w:type="spellStart"/>
            <w:r w:rsidRPr="006241C3">
              <w:rPr>
                <w:rFonts w:asciiTheme="majorBidi" w:hAnsiTheme="majorBidi" w:cstheme="majorBidi"/>
                <w:sz w:val="20"/>
                <w:szCs w:val="20"/>
              </w:rPr>
              <w:t>Abdulkarem</w:t>
            </w:r>
            <w:proofErr w:type="spellEnd"/>
            <w:r w:rsidRPr="006241C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6241C3">
              <w:rPr>
                <w:rFonts w:asciiTheme="majorBidi" w:hAnsiTheme="majorBidi" w:cstheme="majorBidi"/>
                <w:sz w:val="20"/>
                <w:szCs w:val="20"/>
              </w:rPr>
              <w:t>Almawgani</w:t>
            </w:r>
            <w:proofErr w:type="spellEnd"/>
          </w:p>
        </w:tc>
      </w:tr>
      <w:tr w:rsidR="00277F1A" w:rsidRPr="00251612" w14:paraId="68423AFE" w14:textId="77777777" w:rsidTr="00671914">
        <w:trPr>
          <w:trHeight w:val="283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69AC3F" w14:textId="77777777" w:rsidR="00277F1A" w:rsidRPr="00251612" w:rsidRDefault="00277F1A" w:rsidP="00120CBF">
            <w:pPr>
              <w:bidi w:val="0"/>
              <w:rPr>
                <w:sz w:val="20"/>
                <w:szCs w:val="20"/>
              </w:rPr>
            </w:pPr>
            <w:r w:rsidRPr="00251612">
              <w:rPr>
                <w:sz w:val="20"/>
                <w:szCs w:val="20"/>
              </w:rPr>
              <w:t>3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01CC20" w14:textId="77777777" w:rsidR="00277F1A" w:rsidRPr="00251612" w:rsidRDefault="00277F1A" w:rsidP="00120CBF">
            <w:pPr>
              <w:bidi w:val="0"/>
              <w:rPr>
                <w:sz w:val="20"/>
                <w:szCs w:val="20"/>
              </w:rPr>
            </w:pPr>
            <w:r w:rsidRPr="006241C3">
              <w:rPr>
                <w:rFonts w:asciiTheme="majorBidi" w:hAnsiTheme="majorBidi" w:cstheme="majorBidi"/>
                <w:sz w:val="20"/>
                <w:szCs w:val="20"/>
              </w:rPr>
              <w:t>Deliver Courses at Najran Technology College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00A18C" w14:textId="77777777" w:rsidR="00277F1A" w:rsidRPr="00251612" w:rsidRDefault="00277F1A" w:rsidP="00120CBF">
            <w:pPr>
              <w:bidi w:val="0"/>
              <w:rPr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Dr. </w:t>
            </w:r>
            <w:r w:rsidRPr="006241C3">
              <w:rPr>
                <w:rFonts w:asciiTheme="majorBidi" w:hAnsiTheme="majorBidi" w:cstheme="majorBidi"/>
                <w:sz w:val="20"/>
                <w:szCs w:val="20"/>
              </w:rPr>
              <w:t xml:space="preserve">Seif </w:t>
            </w:r>
            <w:proofErr w:type="spellStart"/>
            <w:r w:rsidRPr="006241C3">
              <w:rPr>
                <w:rFonts w:asciiTheme="majorBidi" w:hAnsiTheme="majorBidi" w:cstheme="majorBidi"/>
                <w:sz w:val="20"/>
                <w:szCs w:val="20"/>
              </w:rPr>
              <w:t>Shebl</w:t>
            </w:r>
            <w:proofErr w:type="spellEnd"/>
            <w:r w:rsidRPr="006241C3">
              <w:rPr>
                <w:rFonts w:asciiTheme="majorBidi" w:hAnsiTheme="majorBidi" w:cstheme="majorBidi"/>
                <w:sz w:val="20"/>
                <w:szCs w:val="20"/>
              </w:rPr>
              <w:t xml:space="preserve"> Seif</w:t>
            </w:r>
          </w:p>
        </w:tc>
      </w:tr>
      <w:tr w:rsidR="00277F1A" w:rsidRPr="00251612" w14:paraId="6CD91E07" w14:textId="77777777" w:rsidTr="00671914">
        <w:trPr>
          <w:trHeight w:val="283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DE18E2" w14:textId="77777777" w:rsidR="00277F1A" w:rsidRPr="00251612" w:rsidRDefault="00277F1A" w:rsidP="00120CBF">
            <w:pPr>
              <w:bidi w:val="0"/>
              <w:rPr>
                <w:sz w:val="20"/>
                <w:szCs w:val="20"/>
              </w:rPr>
            </w:pPr>
            <w:r w:rsidRPr="00251612">
              <w:rPr>
                <w:sz w:val="20"/>
                <w:szCs w:val="20"/>
              </w:rPr>
              <w:t>4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6D848C" w14:textId="77777777" w:rsidR="00277F1A" w:rsidRPr="00251612" w:rsidRDefault="00277F1A" w:rsidP="00120CBF">
            <w:pPr>
              <w:bidi w:val="0"/>
              <w:rPr>
                <w:sz w:val="20"/>
                <w:szCs w:val="20"/>
              </w:rPr>
            </w:pPr>
            <w:r w:rsidRPr="006241C3">
              <w:rPr>
                <w:rFonts w:asciiTheme="majorBidi" w:hAnsiTheme="majorBidi" w:cstheme="majorBidi"/>
                <w:sz w:val="20"/>
                <w:szCs w:val="20"/>
              </w:rPr>
              <w:t>Deliver Courses at Najran Technology College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2BEA9" w14:textId="77777777" w:rsidR="00277F1A" w:rsidRPr="00251612" w:rsidRDefault="00277F1A" w:rsidP="00120CBF">
            <w:pPr>
              <w:bidi w:val="0"/>
              <w:rPr>
                <w:sz w:val="20"/>
                <w:szCs w:val="20"/>
              </w:rPr>
            </w:pPr>
            <w:r w:rsidRPr="006241C3">
              <w:rPr>
                <w:rFonts w:asciiTheme="majorBidi" w:hAnsiTheme="majorBidi" w:cstheme="majorBidi"/>
                <w:sz w:val="20"/>
                <w:szCs w:val="20"/>
              </w:rPr>
              <w:t>Dr. Muhammad Irfan</w:t>
            </w:r>
          </w:p>
        </w:tc>
      </w:tr>
      <w:tr w:rsidR="00277F1A" w:rsidRPr="00251612" w14:paraId="71672DB0" w14:textId="77777777" w:rsidTr="00671914">
        <w:trPr>
          <w:trHeight w:val="283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61DB12" w14:textId="77777777" w:rsidR="00277F1A" w:rsidRPr="00251612" w:rsidRDefault="00277F1A" w:rsidP="00120CBF">
            <w:pPr>
              <w:bidi w:val="0"/>
              <w:rPr>
                <w:sz w:val="20"/>
                <w:szCs w:val="20"/>
              </w:rPr>
            </w:pPr>
            <w:r w:rsidRPr="00251612">
              <w:rPr>
                <w:sz w:val="20"/>
                <w:szCs w:val="20"/>
              </w:rPr>
              <w:t>5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1E1AEE" w14:textId="77777777" w:rsidR="00277F1A" w:rsidRPr="00251612" w:rsidRDefault="00277F1A" w:rsidP="00120CBF">
            <w:pPr>
              <w:bidi w:val="0"/>
              <w:rPr>
                <w:sz w:val="20"/>
                <w:szCs w:val="20"/>
              </w:rPr>
            </w:pPr>
            <w:r w:rsidRPr="006241C3">
              <w:rPr>
                <w:rFonts w:asciiTheme="majorBidi" w:hAnsiTheme="majorBidi" w:cstheme="majorBidi"/>
                <w:sz w:val="20"/>
                <w:szCs w:val="20"/>
              </w:rPr>
              <w:t>Deliver Courses at Najran Technology College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FBEAB0" w14:textId="77777777" w:rsidR="00277F1A" w:rsidRPr="00251612" w:rsidRDefault="00277F1A" w:rsidP="00120CBF">
            <w:pPr>
              <w:bidi w:val="0"/>
              <w:rPr>
                <w:sz w:val="20"/>
                <w:szCs w:val="20"/>
              </w:rPr>
            </w:pPr>
            <w:r w:rsidRPr="006241C3">
              <w:rPr>
                <w:rFonts w:asciiTheme="majorBidi" w:hAnsiTheme="majorBidi" w:cstheme="majorBidi"/>
                <w:sz w:val="20"/>
                <w:szCs w:val="20"/>
              </w:rPr>
              <w:t>Dr. Saifur Rahman</w:t>
            </w:r>
          </w:p>
        </w:tc>
      </w:tr>
      <w:tr w:rsidR="00277F1A" w:rsidRPr="00251612" w14:paraId="4177D793" w14:textId="77777777" w:rsidTr="00671914">
        <w:trPr>
          <w:trHeight w:val="283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50AB48" w14:textId="77777777" w:rsidR="00277F1A" w:rsidRPr="00251612" w:rsidRDefault="00277F1A" w:rsidP="00120CBF">
            <w:pPr>
              <w:bidi w:val="0"/>
              <w:rPr>
                <w:sz w:val="20"/>
                <w:szCs w:val="20"/>
              </w:rPr>
            </w:pPr>
            <w:r w:rsidRPr="00251612">
              <w:rPr>
                <w:sz w:val="20"/>
                <w:szCs w:val="20"/>
              </w:rPr>
              <w:t>6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C7A3D4" w14:textId="77777777" w:rsidR="00277F1A" w:rsidRPr="00251612" w:rsidRDefault="00277F1A" w:rsidP="00120CBF">
            <w:pPr>
              <w:bidi w:val="0"/>
              <w:rPr>
                <w:sz w:val="20"/>
                <w:szCs w:val="20"/>
              </w:rPr>
            </w:pPr>
            <w:r w:rsidRPr="006241C3">
              <w:rPr>
                <w:rFonts w:asciiTheme="majorBidi" w:hAnsiTheme="majorBidi" w:cstheme="majorBidi"/>
                <w:sz w:val="20"/>
                <w:szCs w:val="20"/>
              </w:rPr>
              <w:t>Deliver Courses at Najran Technology College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E4B81B" w14:textId="77777777" w:rsidR="00277F1A" w:rsidRPr="00251612" w:rsidRDefault="00277F1A" w:rsidP="00120CBF">
            <w:pPr>
              <w:bidi w:val="0"/>
              <w:rPr>
                <w:sz w:val="20"/>
                <w:szCs w:val="20"/>
              </w:rPr>
            </w:pPr>
            <w:r w:rsidRPr="0014701E">
              <w:rPr>
                <w:rFonts w:asciiTheme="majorBidi" w:hAnsiTheme="majorBidi" w:cstheme="majorBidi"/>
                <w:sz w:val="20"/>
                <w:szCs w:val="20"/>
              </w:rPr>
              <w:t xml:space="preserve">Dr. </w:t>
            </w:r>
            <w:proofErr w:type="spellStart"/>
            <w:r w:rsidRPr="0014701E">
              <w:rPr>
                <w:rFonts w:asciiTheme="majorBidi" w:hAnsiTheme="majorBidi" w:cstheme="majorBidi"/>
                <w:sz w:val="20"/>
                <w:szCs w:val="20"/>
              </w:rPr>
              <w:t>Belqasem</w:t>
            </w:r>
            <w:proofErr w:type="spellEnd"/>
            <w:r w:rsidRPr="0014701E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14701E">
              <w:rPr>
                <w:rFonts w:asciiTheme="majorBidi" w:hAnsiTheme="majorBidi" w:cstheme="majorBidi"/>
                <w:sz w:val="20"/>
                <w:szCs w:val="20"/>
              </w:rPr>
              <w:t>Aljafari</w:t>
            </w:r>
            <w:proofErr w:type="spellEnd"/>
          </w:p>
        </w:tc>
      </w:tr>
      <w:tr w:rsidR="00277F1A" w:rsidRPr="00251612" w14:paraId="1376F5E9" w14:textId="77777777" w:rsidTr="00671914">
        <w:trPr>
          <w:trHeight w:val="283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3BA38" w14:textId="53E734DC" w:rsidR="00277F1A" w:rsidRPr="00251612" w:rsidRDefault="00277F1A" w:rsidP="00120CBF">
            <w:pPr>
              <w:bidi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BDA60" w14:textId="23CE7A78" w:rsidR="00277F1A" w:rsidRPr="006241C3" w:rsidRDefault="00277F1A" w:rsidP="00120CBF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277F1A">
              <w:rPr>
                <w:rFonts w:asciiTheme="majorBidi" w:hAnsiTheme="majorBidi" w:cstheme="majorBidi"/>
                <w:sz w:val="20"/>
                <w:szCs w:val="20"/>
              </w:rPr>
              <w:t>Next Generation Solar cells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55B28" w14:textId="7650B15F" w:rsidR="00277F1A" w:rsidRPr="0014701E" w:rsidRDefault="00277F1A" w:rsidP="00120CBF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Dr. Mohammed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Jalah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</w:rPr>
              <w:t xml:space="preserve">, Dr. Hassan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Algadi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</w:rPr>
              <w:t xml:space="preserve">, Dr.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Belqasem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Aljafari</w:t>
            </w:r>
            <w:proofErr w:type="spellEnd"/>
          </w:p>
        </w:tc>
      </w:tr>
      <w:tr w:rsidR="00277F1A" w:rsidRPr="00251612" w14:paraId="731124C2" w14:textId="77777777" w:rsidTr="00671914">
        <w:trPr>
          <w:trHeight w:val="283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1A1FD" w14:textId="67E3ACC4" w:rsidR="00277F1A" w:rsidRPr="00251612" w:rsidRDefault="00277F1A" w:rsidP="00120CBF">
            <w:pPr>
              <w:bidi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05F8B" w14:textId="433D026B" w:rsidR="00277F1A" w:rsidRPr="006241C3" w:rsidRDefault="00277F1A" w:rsidP="00120CBF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277F1A">
              <w:rPr>
                <w:rFonts w:asciiTheme="majorBidi" w:hAnsiTheme="majorBidi" w:cstheme="majorBidi"/>
                <w:sz w:val="20"/>
                <w:szCs w:val="20"/>
              </w:rPr>
              <w:t>Introduction to Graduation Projects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E4245" w14:textId="579523F0" w:rsidR="00277F1A" w:rsidRPr="0014701E" w:rsidRDefault="00277F1A" w:rsidP="00120CBF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Dr. Adam, Dr.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Abdulkarem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</w:rPr>
              <w:t xml:space="preserve">, Dr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Aymen</w:t>
            </w:r>
            <w:proofErr w:type="spellEnd"/>
          </w:p>
        </w:tc>
      </w:tr>
      <w:tr w:rsidR="00277F1A" w:rsidRPr="00251612" w14:paraId="2E349DFC" w14:textId="77777777" w:rsidTr="00671914">
        <w:trPr>
          <w:trHeight w:val="283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991B7" w14:textId="2467DB08" w:rsidR="00277F1A" w:rsidRPr="00251612" w:rsidRDefault="00277F1A" w:rsidP="00120CBF">
            <w:pPr>
              <w:bidi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80959" w14:textId="16929EE3" w:rsidR="00277F1A" w:rsidRPr="006241C3" w:rsidRDefault="00277F1A" w:rsidP="00120CBF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277F1A">
              <w:rPr>
                <w:rFonts w:asciiTheme="majorBidi" w:hAnsiTheme="majorBidi" w:cstheme="majorBidi"/>
                <w:sz w:val="20"/>
                <w:szCs w:val="20"/>
              </w:rPr>
              <w:t>Electrical Engineering Project Ideation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B7C84" w14:textId="61AA4294" w:rsidR="00277F1A" w:rsidRPr="0014701E" w:rsidRDefault="00277F1A" w:rsidP="00120CBF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Dr. Ahmad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Alzahrani</w:t>
            </w:r>
            <w:proofErr w:type="spellEnd"/>
          </w:p>
        </w:tc>
      </w:tr>
    </w:tbl>
    <w:p w14:paraId="2D95EE3B" w14:textId="77777777" w:rsidR="00277F1A" w:rsidRDefault="00277F1A" w:rsidP="00120CBF">
      <w:pPr>
        <w:bidi w:val="0"/>
        <w:jc w:val="both"/>
        <w:rPr>
          <w:rFonts w:asciiTheme="majorBidi" w:hAnsiTheme="majorBidi" w:cstheme="majorBidi"/>
          <w:sz w:val="20"/>
          <w:szCs w:val="20"/>
          <w:lang w:bidi="ar-EG"/>
        </w:rPr>
      </w:pPr>
    </w:p>
    <w:bookmarkEnd w:id="0"/>
    <w:p w14:paraId="2EB72BEC" w14:textId="77777777" w:rsidR="00277F1A" w:rsidRPr="00992096" w:rsidRDefault="00277F1A" w:rsidP="00120CBF">
      <w:pPr>
        <w:bidi w:val="0"/>
        <w:rPr>
          <w:rFonts w:asciiTheme="majorBidi" w:hAnsiTheme="majorBidi" w:cstheme="majorBidi"/>
          <w:sz w:val="20"/>
          <w:szCs w:val="20"/>
        </w:rPr>
      </w:pPr>
    </w:p>
    <w:p w14:paraId="441CB7EE" w14:textId="77777777" w:rsidR="00277F1A" w:rsidRPr="00992096" w:rsidRDefault="00277F1A" w:rsidP="00120CBF">
      <w:pPr>
        <w:bidi w:val="0"/>
        <w:rPr>
          <w:rFonts w:asciiTheme="majorBidi" w:hAnsiTheme="majorBidi" w:cstheme="majorBidi"/>
          <w:sz w:val="20"/>
          <w:szCs w:val="20"/>
        </w:rPr>
      </w:pPr>
    </w:p>
    <w:p w14:paraId="1CC8EBF9" w14:textId="77777777" w:rsidR="00277F1A" w:rsidRPr="00992096" w:rsidRDefault="00277F1A" w:rsidP="00120CBF">
      <w:pPr>
        <w:bidi w:val="0"/>
        <w:rPr>
          <w:rFonts w:asciiTheme="majorBidi" w:hAnsiTheme="majorBidi" w:cstheme="majorBidi"/>
          <w:sz w:val="20"/>
          <w:szCs w:val="20"/>
        </w:rPr>
      </w:pPr>
    </w:p>
    <w:p w14:paraId="63116002" w14:textId="77777777" w:rsidR="00277F1A" w:rsidRPr="00992096" w:rsidRDefault="00277F1A" w:rsidP="00120CBF">
      <w:pPr>
        <w:bidi w:val="0"/>
        <w:rPr>
          <w:rFonts w:asciiTheme="majorBidi" w:hAnsiTheme="majorBidi" w:cstheme="majorBidi"/>
          <w:sz w:val="20"/>
          <w:szCs w:val="20"/>
        </w:rPr>
      </w:pPr>
    </w:p>
    <w:p w14:paraId="2C9D218B" w14:textId="77777777" w:rsidR="00277F1A" w:rsidRPr="00992096" w:rsidRDefault="00277F1A" w:rsidP="00120CBF">
      <w:pPr>
        <w:bidi w:val="0"/>
        <w:rPr>
          <w:rFonts w:asciiTheme="majorBidi" w:hAnsiTheme="majorBidi" w:cstheme="majorBidi"/>
          <w:sz w:val="20"/>
          <w:szCs w:val="20"/>
        </w:rPr>
      </w:pPr>
    </w:p>
    <w:p w14:paraId="231C8BCB" w14:textId="77777777" w:rsidR="00277F1A" w:rsidRPr="00992096" w:rsidRDefault="00277F1A" w:rsidP="00120CBF">
      <w:pPr>
        <w:bidi w:val="0"/>
        <w:rPr>
          <w:rFonts w:asciiTheme="majorBidi" w:hAnsiTheme="majorBidi" w:cstheme="majorBidi"/>
          <w:sz w:val="20"/>
          <w:szCs w:val="20"/>
        </w:rPr>
      </w:pPr>
    </w:p>
    <w:p w14:paraId="192BAA5D" w14:textId="77777777" w:rsidR="00277F1A" w:rsidRPr="00992096" w:rsidRDefault="00277F1A" w:rsidP="00120CBF">
      <w:pPr>
        <w:bidi w:val="0"/>
        <w:rPr>
          <w:rFonts w:asciiTheme="majorBidi" w:hAnsiTheme="majorBidi" w:cstheme="majorBidi"/>
          <w:sz w:val="20"/>
          <w:szCs w:val="20"/>
        </w:rPr>
      </w:pPr>
    </w:p>
    <w:p w14:paraId="3B336D6E" w14:textId="77777777" w:rsidR="00277F1A" w:rsidRPr="00992096" w:rsidRDefault="00277F1A" w:rsidP="00120CBF">
      <w:pPr>
        <w:bidi w:val="0"/>
        <w:rPr>
          <w:rFonts w:asciiTheme="majorBidi" w:hAnsiTheme="majorBidi" w:cstheme="majorBidi"/>
          <w:sz w:val="20"/>
          <w:szCs w:val="20"/>
        </w:rPr>
      </w:pPr>
    </w:p>
    <w:p w14:paraId="3EF9DEEA" w14:textId="77777777" w:rsidR="00277F1A" w:rsidRPr="00992096" w:rsidRDefault="00277F1A" w:rsidP="00120CBF">
      <w:pPr>
        <w:bidi w:val="0"/>
        <w:rPr>
          <w:rFonts w:asciiTheme="majorBidi" w:hAnsiTheme="majorBidi" w:cstheme="majorBidi"/>
          <w:sz w:val="20"/>
          <w:szCs w:val="20"/>
        </w:rPr>
      </w:pPr>
    </w:p>
    <w:p w14:paraId="12E99B91" w14:textId="77777777" w:rsidR="00277F1A" w:rsidRPr="00992096" w:rsidRDefault="00277F1A" w:rsidP="00120CBF">
      <w:pPr>
        <w:bidi w:val="0"/>
        <w:rPr>
          <w:rFonts w:asciiTheme="majorBidi" w:hAnsiTheme="majorBidi" w:cstheme="majorBidi"/>
          <w:sz w:val="20"/>
          <w:szCs w:val="20"/>
        </w:rPr>
      </w:pPr>
    </w:p>
    <w:p w14:paraId="2701B403" w14:textId="77777777" w:rsidR="00277F1A" w:rsidRPr="00992096" w:rsidRDefault="00277F1A" w:rsidP="00120CBF">
      <w:pPr>
        <w:bidi w:val="0"/>
        <w:rPr>
          <w:rFonts w:asciiTheme="majorBidi" w:hAnsiTheme="majorBidi" w:cstheme="majorBidi"/>
          <w:sz w:val="20"/>
          <w:szCs w:val="20"/>
        </w:rPr>
      </w:pPr>
    </w:p>
    <w:p w14:paraId="0763A29F" w14:textId="77777777" w:rsidR="00277F1A" w:rsidRPr="00992096" w:rsidRDefault="00277F1A" w:rsidP="00120CBF">
      <w:pPr>
        <w:bidi w:val="0"/>
        <w:rPr>
          <w:rFonts w:asciiTheme="majorBidi" w:hAnsiTheme="majorBidi" w:cstheme="majorBidi"/>
          <w:sz w:val="20"/>
          <w:szCs w:val="20"/>
        </w:rPr>
      </w:pPr>
    </w:p>
    <w:p w14:paraId="146264D6" w14:textId="77777777" w:rsidR="00277F1A" w:rsidRPr="00992096" w:rsidRDefault="00277F1A" w:rsidP="00120CBF">
      <w:pPr>
        <w:bidi w:val="0"/>
        <w:rPr>
          <w:rFonts w:asciiTheme="majorBidi" w:hAnsiTheme="majorBidi" w:cstheme="majorBidi"/>
          <w:sz w:val="20"/>
          <w:szCs w:val="20"/>
        </w:rPr>
      </w:pPr>
    </w:p>
    <w:p w14:paraId="1DC32CA0" w14:textId="77777777" w:rsidR="00277F1A" w:rsidRDefault="00277F1A" w:rsidP="00120CBF">
      <w:pPr>
        <w:bidi w:val="0"/>
        <w:rPr>
          <w:rFonts w:asciiTheme="majorBidi" w:hAnsiTheme="majorBidi" w:cstheme="majorBidi"/>
          <w:sz w:val="20"/>
          <w:szCs w:val="20"/>
        </w:rPr>
      </w:pPr>
    </w:p>
    <w:p w14:paraId="6393C985" w14:textId="77777777" w:rsidR="00277F1A" w:rsidRPr="00992096" w:rsidRDefault="00277F1A" w:rsidP="00120CBF">
      <w:pPr>
        <w:tabs>
          <w:tab w:val="left" w:pos="6601"/>
        </w:tabs>
        <w:bidi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ab/>
      </w:r>
    </w:p>
    <w:p w14:paraId="0129012C" w14:textId="3C276C01" w:rsidR="009B1123" w:rsidRDefault="009B1123" w:rsidP="00120CBF">
      <w:pPr>
        <w:bidi w:val="0"/>
        <w:rPr>
          <w:b/>
          <w:bCs/>
        </w:rPr>
      </w:pPr>
    </w:p>
    <w:p w14:paraId="7CAC82F6" w14:textId="77777777" w:rsidR="009B1123" w:rsidRPr="009B1123" w:rsidRDefault="009B1123" w:rsidP="00120CBF">
      <w:pPr>
        <w:bidi w:val="0"/>
        <w:jc w:val="center"/>
      </w:pPr>
    </w:p>
    <w:sectPr w:rsidR="009B1123" w:rsidRPr="009B1123" w:rsidSect="00842EA3">
      <w:headerReference w:type="default" r:id="rId8"/>
      <w:footerReference w:type="default" r:id="rId9"/>
      <w:pgSz w:w="11906" w:h="16838"/>
      <w:pgMar w:top="2696" w:right="1106" w:bottom="0" w:left="1418" w:header="708" w:footer="555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DFCA7E" w14:textId="77777777" w:rsidR="00FC6E1C" w:rsidRDefault="00FC6E1C">
      <w:r>
        <w:separator/>
      </w:r>
    </w:p>
  </w:endnote>
  <w:endnote w:type="continuationSeparator" w:id="0">
    <w:p w14:paraId="760F74BB" w14:textId="77777777" w:rsidR="00FC6E1C" w:rsidRDefault="00FC6E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onotype Koufi">
    <w:altName w:val="Arial"/>
    <w:charset w:val="B2"/>
    <w:family w:val="auto"/>
    <w:pitch w:val="variable"/>
    <w:sig w:usb0="02942001" w:usb1="03D40006" w:usb2="02620000" w:usb3="00000000" w:csb0="00000040" w:csb1="00000000"/>
  </w:font>
  <w:font w:name="DecoType Naskh Variants">
    <w:altName w:val="Arial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1D3E5" w14:textId="77777777" w:rsidR="00381163" w:rsidRDefault="00381163">
    <w:pPr>
      <w:pStyle w:val="Footer"/>
    </w:pPr>
  </w:p>
  <w:p w14:paraId="4DBADB3F" w14:textId="77777777" w:rsidR="00381163" w:rsidRDefault="00381163">
    <w:pPr>
      <w:pStyle w:val="Footer"/>
    </w:pPr>
  </w:p>
  <w:p w14:paraId="1479DEAD" w14:textId="77777777" w:rsidR="00381163" w:rsidRDefault="00381163" w:rsidP="007A2D42">
    <w:pPr>
      <w:pStyle w:val="Footer"/>
      <w:rPr>
        <w:rtl/>
      </w:rPr>
    </w:pPr>
    <w:r>
      <w:rPr>
        <w:rFonts w:hint="cs"/>
        <w:rtl/>
      </w:rPr>
      <w:t xml:space="preserve">        </w:t>
    </w:r>
    <w:r>
      <w:rPr>
        <w:rFonts w:hint="cs"/>
        <w:rtl/>
      </w:rPr>
      <w:t>الرقم: ........................................    التاريخ:</w:t>
    </w:r>
    <w:r w:rsidRPr="007A2D42">
      <w:rPr>
        <w:rFonts w:hint="cs"/>
        <w:rtl/>
      </w:rPr>
      <w:t xml:space="preserve"> </w:t>
    </w:r>
    <w:r>
      <w:rPr>
        <w:rFonts w:hint="cs"/>
        <w:rtl/>
      </w:rPr>
      <w:t>......................هـ     المرفقات: .............................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2D044A" w14:textId="77777777" w:rsidR="00FC6E1C" w:rsidRDefault="00FC6E1C">
      <w:r>
        <w:separator/>
      </w:r>
    </w:p>
  </w:footnote>
  <w:footnote w:type="continuationSeparator" w:id="0">
    <w:p w14:paraId="3F641E4B" w14:textId="77777777" w:rsidR="00FC6E1C" w:rsidRDefault="00FC6E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CCBC2" w14:textId="20D4E0BB" w:rsidR="00381163" w:rsidRDefault="00381163">
    <w:pPr>
      <w:pStyle w:val="Header"/>
      <w:rPr>
        <w:rtl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4A2799D" wp14:editId="7195F495">
              <wp:simplePos x="0" y="0"/>
              <wp:positionH relativeFrom="column">
                <wp:posOffset>-352425</wp:posOffset>
              </wp:positionH>
              <wp:positionV relativeFrom="paragraph">
                <wp:posOffset>-113030</wp:posOffset>
              </wp:positionV>
              <wp:extent cx="2524125" cy="1083945"/>
              <wp:effectExtent l="0" t="1270" r="0" b="635"/>
              <wp:wrapNone/>
              <wp:docPr id="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24125" cy="10839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FF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ADA33E" w14:textId="77777777" w:rsidR="00381163" w:rsidRPr="00E835FE" w:rsidRDefault="00381163">
                          <w:pPr>
                            <w:bidi w:val="0"/>
                            <w:spacing w:line="400" w:lineRule="exact"/>
                            <w:jc w:val="center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Type">
                              <w:r w:rsidRPr="00E835FE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KINGDOM</w:t>
                              </w:r>
                            </w:smartTag>
                            <w:r w:rsidRPr="00E835F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OF </w:t>
                            </w:r>
                            <w:smartTag w:uri="urn:schemas-microsoft-com:office:smarttags" w:element="PlaceName">
                              <w:r w:rsidRPr="00E835FE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SAUDI ARABIA</w:t>
                              </w:r>
                            </w:smartTag>
                          </w:smartTag>
                        </w:p>
                        <w:p w14:paraId="0C5C5B71" w14:textId="77777777" w:rsidR="00381163" w:rsidRPr="00E835FE" w:rsidRDefault="00381163" w:rsidP="00E81565">
                          <w:pPr>
                            <w:bidi w:val="0"/>
                            <w:spacing w:line="400" w:lineRule="exact"/>
                            <w:jc w:val="center"/>
                            <w:rPr>
                              <w:rFonts w:ascii="Monotype Corsiva" w:hAnsi="Monotype Corsiva"/>
                              <w:b/>
                              <w:bCs/>
                              <w:sz w:val="22"/>
                              <w:szCs w:val="22"/>
                            </w:rPr>
                          </w:pPr>
                          <w:r w:rsidRPr="00E835FE">
                            <w:rPr>
                              <w:rFonts w:ascii="Monotype Corsiva" w:hAnsi="Monotype Corsiva"/>
                              <w:b/>
                              <w:bCs/>
                              <w:sz w:val="22"/>
                              <w:szCs w:val="22"/>
                            </w:rPr>
                            <w:t>Ministry Of Education</w:t>
                          </w:r>
                        </w:p>
                        <w:p w14:paraId="4E2CB054" w14:textId="77777777" w:rsidR="00381163" w:rsidRPr="009E46C4" w:rsidRDefault="00381163" w:rsidP="00E835FE">
                          <w:pPr>
                            <w:bidi w:val="0"/>
                            <w:spacing w:line="400" w:lineRule="exact"/>
                            <w:jc w:val="center"/>
                            <w:rPr>
                              <w:rFonts w:ascii="Monotype Corsiva" w:hAnsi="Monotype Corsiva"/>
                              <w:b/>
                              <w:bCs/>
                            </w:rPr>
                          </w:pPr>
                          <w:r w:rsidRPr="009E46C4">
                            <w:rPr>
                              <w:rFonts w:ascii="Monotype Corsiva" w:hAnsi="Monotype Corsiva"/>
                              <w:b/>
                              <w:bCs/>
                            </w:rPr>
                            <w:t>Najran University</w:t>
                          </w:r>
                          <w:r w:rsidRPr="009E46C4">
                            <w:rPr>
                              <w:rFonts w:ascii="Monotype Corsiva" w:hAnsi="Monotype Corsiva"/>
                              <w:b/>
                              <w:bCs/>
                            </w:rPr>
                            <w:br/>
                            <w:t>Faculty of Engineer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A2799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-27.75pt;margin-top:-8.9pt;width:198.75pt;height:85.3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" filled="f" stroked="f" strokecolor="blue">
              <v:textbox>
                <w:txbxContent>
                  <w:p w14:paraId="5CADA33E" w14:textId="77777777" w:rsidR="00381163" w:rsidRPr="00E835FE" w:rsidRDefault="00381163">
                    <w:pPr>
                      <w:bidi w:val="0"/>
                      <w:spacing w:line="400" w:lineRule="exact"/>
                      <w:jc w:val="center"/>
                      <w:rPr>
                        <w:b/>
                        <w:bCs/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Type">
                        <w:r w:rsidRPr="00E835FE">
                          <w:rPr>
                            <w:b/>
                            <w:bCs/>
                            <w:sz w:val="20"/>
                            <w:szCs w:val="20"/>
                          </w:rPr>
                          <w:t>KINGDOM</w:t>
                        </w:r>
                      </w:smartTag>
                      <w:r w:rsidRPr="00E835FE">
                        <w:rPr>
                          <w:b/>
                          <w:bCs/>
                          <w:sz w:val="20"/>
                          <w:szCs w:val="20"/>
                        </w:rPr>
                        <w:t xml:space="preserve"> OF </w:t>
                      </w:r>
                      <w:smartTag w:uri="urn:schemas-microsoft-com:office:smarttags" w:element="PlaceName">
                        <w:r w:rsidRPr="00E835FE">
                          <w:rPr>
                            <w:b/>
                            <w:bCs/>
                            <w:sz w:val="20"/>
                            <w:szCs w:val="20"/>
                          </w:rPr>
                          <w:t>SAUDI ARABIA</w:t>
                        </w:r>
                      </w:smartTag>
                    </w:smartTag>
                  </w:p>
                  <w:p w14:paraId="0C5C5B71" w14:textId="77777777" w:rsidR="00381163" w:rsidRPr="00E835FE" w:rsidRDefault="00381163" w:rsidP="00E81565">
                    <w:pPr>
                      <w:bidi w:val="0"/>
                      <w:spacing w:line="400" w:lineRule="exact"/>
                      <w:jc w:val="center"/>
                      <w:rPr>
                        <w:rFonts w:ascii="Monotype Corsiva" w:hAnsi="Monotype Corsiva"/>
                        <w:b/>
                        <w:bCs/>
                        <w:sz w:val="22"/>
                        <w:szCs w:val="22"/>
                      </w:rPr>
                    </w:pPr>
                    <w:r w:rsidRPr="00E835FE">
                      <w:rPr>
                        <w:rFonts w:ascii="Monotype Corsiva" w:hAnsi="Monotype Corsiva"/>
                        <w:b/>
                        <w:bCs/>
                        <w:sz w:val="22"/>
                        <w:szCs w:val="22"/>
                      </w:rPr>
                      <w:t>Ministry Of Education</w:t>
                    </w:r>
                  </w:p>
                  <w:p w14:paraId="4E2CB054" w14:textId="77777777" w:rsidR="00381163" w:rsidRPr="009E46C4" w:rsidRDefault="00381163" w:rsidP="00E835FE">
                    <w:pPr>
                      <w:bidi w:val="0"/>
                      <w:spacing w:line="400" w:lineRule="exact"/>
                      <w:jc w:val="center"/>
                      <w:rPr>
                        <w:rFonts w:ascii="Monotype Corsiva" w:hAnsi="Monotype Corsiva"/>
                        <w:b/>
                        <w:bCs/>
                      </w:rPr>
                    </w:pPr>
                    <w:r w:rsidRPr="009E46C4">
                      <w:rPr>
                        <w:rFonts w:ascii="Monotype Corsiva" w:hAnsi="Monotype Corsiva"/>
                        <w:b/>
                        <w:bCs/>
                      </w:rPr>
                      <w:t>Najran University</w:t>
                    </w:r>
                    <w:r w:rsidRPr="009E46C4">
                      <w:rPr>
                        <w:rFonts w:ascii="Monotype Corsiva" w:hAnsi="Monotype Corsiva"/>
                        <w:b/>
                        <w:bCs/>
                      </w:rPr>
                      <w:br/>
                      <w:t>Faculty of Engineering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8206BE8" wp14:editId="4B392B9C">
              <wp:simplePos x="0" y="0"/>
              <wp:positionH relativeFrom="column">
                <wp:posOffset>3763645</wp:posOffset>
              </wp:positionH>
              <wp:positionV relativeFrom="paragraph">
                <wp:posOffset>-87630</wp:posOffset>
              </wp:positionV>
              <wp:extent cx="2171700" cy="1111885"/>
              <wp:effectExtent l="1270" t="0" r="0" b="4445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71700" cy="1111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FF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4EFC9E" w14:textId="77777777" w:rsidR="00381163" w:rsidRPr="00E835FE" w:rsidRDefault="00381163">
                          <w:pPr>
                            <w:spacing w:line="400" w:lineRule="exact"/>
                            <w:jc w:val="center"/>
                            <w:rPr>
                              <w:rFonts w:cs="Traditional Arabic"/>
                              <w:b/>
                              <w:bCs/>
                              <w:w w:val="130"/>
                              <w:sz w:val="28"/>
                              <w:szCs w:val="28"/>
                              <w:rtl/>
                            </w:rPr>
                          </w:pPr>
                          <w:r w:rsidRPr="00E835FE">
                            <w:rPr>
                              <w:rFonts w:cs="Traditional Arabic" w:hint="cs"/>
                              <w:b/>
                              <w:bCs/>
                              <w:w w:val="130"/>
                              <w:sz w:val="28"/>
                              <w:szCs w:val="28"/>
                              <w:rtl/>
                            </w:rPr>
                            <w:t>المملكة العربية السعودية</w:t>
                          </w:r>
                        </w:p>
                        <w:p w14:paraId="393E27FE" w14:textId="77777777" w:rsidR="00381163" w:rsidRDefault="00381163" w:rsidP="00E835FE">
                          <w:pPr>
                            <w:spacing w:line="400" w:lineRule="exact"/>
                            <w:jc w:val="center"/>
                            <w:rPr>
                              <w:rFonts w:cs="Traditional Arabic"/>
                              <w:b/>
                              <w:bCs/>
                              <w:w w:val="130"/>
                              <w:sz w:val="28"/>
                              <w:szCs w:val="28"/>
                            </w:rPr>
                          </w:pPr>
                          <w:r w:rsidRPr="00E835FE">
                            <w:rPr>
                              <w:rFonts w:cs="Traditional Arabic" w:hint="cs"/>
                              <w:b/>
                              <w:bCs/>
                              <w:w w:val="130"/>
                              <w:sz w:val="28"/>
                              <w:szCs w:val="28"/>
                              <w:rtl/>
                            </w:rPr>
                            <w:t>وزارة التعليم</w:t>
                          </w:r>
                        </w:p>
                        <w:p w14:paraId="20911903" w14:textId="77777777" w:rsidR="00381163" w:rsidRPr="009E46C4" w:rsidRDefault="00381163" w:rsidP="00E835FE">
                          <w:pPr>
                            <w:spacing w:line="400" w:lineRule="exact"/>
                            <w:jc w:val="center"/>
                            <w:rPr>
                              <w:rFonts w:cs="Monotype Koufi"/>
                              <w:b/>
                              <w:bCs/>
                              <w:w w:val="130"/>
                              <w:sz w:val="22"/>
                              <w:szCs w:val="22"/>
                              <w:rtl/>
                            </w:rPr>
                          </w:pPr>
                          <w:r w:rsidRPr="009E46C4">
                            <w:rPr>
                              <w:rFonts w:cs="Monotype Koufi" w:hint="cs"/>
                              <w:b/>
                              <w:bCs/>
                              <w:w w:val="130"/>
                              <w:sz w:val="22"/>
                              <w:szCs w:val="22"/>
                              <w:rtl/>
                            </w:rPr>
                            <w:t>جامعة نجران</w:t>
                          </w:r>
                        </w:p>
                        <w:p w14:paraId="7979447B" w14:textId="77777777" w:rsidR="00381163" w:rsidRPr="00E835FE" w:rsidRDefault="00381163">
                          <w:pPr>
                            <w:jc w:val="center"/>
                            <w:rPr>
                              <w:rFonts w:cs="Monotype Koufi"/>
                              <w:b/>
                              <w:bCs/>
                              <w:color w:val="000080"/>
                              <w:w w:val="130"/>
                              <w:sz w:val="22"/>
                              <w:szCs w:val="22"/>
                              <w:rtl/>
                            </w:rPr>
                          </w:pPr>
                          <w:r w:rsidRPr="009E46C4">
                            <w:rPr>
                              <w:rFonts w:cs="Monotype Koufi" w:hint="cs"/>
                              <w:b/>
                              <w:bCs/>
                              <w:w w:val="130"/>
                              <w:sz w:val="22"/>
                              <w:szCs w:val="22"/>
                              <w:rtl/>
                            </w:rPr>
                            <w:t>كلية الهندسة</w:t>
                          </w:r>
                        </w:p>
                        <w:p w14:paraId="3C450BF5" w14:textId="77777777" w:rsidR="00381163" w:rsidRPr="00E835FE" w:rsidRDefault="00381163">
                          <w:pPr>
                            <w:rPr>
                              <w:rFonts w:cs="Monotype Koufi"/>
                              <w:b/>
                              <w:bCs/>
                              <w:w w:val="130"/>
                              <w:sz w:val="16"/>
                              <w:szCs w:val="16"/>
                              <w:rtl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206BE8" id="Text Box 3" o:spid="_x0000_s1027" type="#_x0000_t202" style="position:absolute;left:0;text-align:left;margin-left:296.35pt;margin-top:-6.9pt;width:171pt;height:87.5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" filled="f" stroked="f" strokecolor="blue">
              <v:textbox>
                <w:txbxContent>
                  <w:p w14:paraId="684EFC9E" w14:textId="77777777" w:rsidR="00381163" w:rsidRPr="00E835FE" w:rsidRDefault="00381163">
                    <w:pPr>
                      <w:spacing w:line="400" w:lineRule="exact"/>
                      <w:jc w:val="center"/>
                      <w:rPr>
                        <w:rFonts w:cs="Traditional Arabic"/>
                        <w:b/>
                        <w:bCs/>
                        <w:w w:val="130"/>
                        <w:sz w:val="28"/>
                        <w:szCs w:val="28"/>
                        <w:rtl/>
                      </w:rPr>
                    </w:pPr>
                    <w:r w:rsidRPr="00E835FE">
                      <w:rPr>
                        <w:rFonts w:cs="Traditional Arabic" w:hint="cs"/>
                        <w:b/>
                        <w:bCs/>
                        <w:w w:val="130"/>
                        <w:sz w:val="28"/>
                        <w:szCs w:val="28"/>
                        <w:rtl/>
                      </w:rPr>
                      <w:t>المملكة العربية السعودية</w:t>
                    </w:r>
                  </w:p>
                  <w:p w14:paraId="393E27FE" w14:textId="77777777" w:rsidR="00381163" w:rsidRDefault="00381163" w:rsidP="00E835FE">
                    <w:pPr>
                      <w:spacing w:line="400" w:lineRule="exact"/>
                      <w:jc w:val="center"/>
                      <w:rPr>
                        <w:rFonts w:cs="Traditional Arabic"/>
                        <w:b/>
                        <w:bCs/>
                        <w:w w:val="130"/>
                        <w:sz w:val="28"/>
                        <w:szCs w:val="28"/>
                      </w:rPr>
                    </w:pPr>
                    <w:r w:rsidRPr="00E835FE">
                      <w:rPr>
                        <w:rFonts w:cs="Traditional Arabic" w:hint="cs"/>
                        <w:b/>
                        <w:bCs/>
                        <w:w w:val="130"/>
                        <w:sz w:val="28"/>
                        <w:szCs w:val="28"/>
                        <w:rtl/>
                      </w:rPr>
                      <w:t>وزارة التعليم</w:t>
                    </w:r>
                  </w:p>
                  <w:p w14:paraId="20911903" w14:textId="77777777" w:rsidR="00381163" w:rsidRPr="009E46C4" w:rsidRDefault="00381163" w:rsidP="00E835FE">
                    <w:pPr>
                      <w:spacing w:line="400" w:lineRule="exact"/>
                      <w:jc w:val="center"/>
                      <w:rPr>
                        <w:rFonts w:cs="Monotype Koufi"/>
                        <w:b/>
                        <w:bCs/>
                        <w:w w:val="130"/>
                        <w:sz w:val="22"/>
                        <w:szCs w:val="22"/>
                        <w:rtl/>
                      </w:rPr>
                    </w:pPr>
                    <w:r w:rsidRPr="009E46C4">
                      <w:rPr>
                        <w:rFonts w:cs="Monotype Koufi" w:hint="cs"/>
                        <w:b/>
                        <w:bCs/>
                        <w:w w:val="130"/>
                        <w:sz w:val="22"/>
                        <w:szCs w:val="22"/>
                        <w:rtl/>
                      </w:rPr>
                      <w:t>جامعة نجران</w:t>
                    </w:r>
                  </w:p>
                  <w:p w14:paraId="7979447B" w14:textId="77777777" w:rsidR="00381163" w:rsidRPr="00E835FE" w:rsidRDefault="00381163">
                    <w:pPr>
                      <w:jc w:val="center"/>
                      <w:rPr>
                        <w:rFonts w:cs="Monotype Koufi"/>
                        <w:b/>
                        <w:bCs/>
                        <w:color w:val="000080"/>
                        <w:w w:val="130"/>
                        <w:sz w:val="22"/>
                        <w:szCs w:val="22"/>
                        <w:rtl/>
                      </w:rPr>
                    </w:pPr>
                    <w:r w:rsidRPr="009E46C4">
                      <w:rPr>
                        <w:rFonts w:cs="Monotype Koufi" w:hint="cs"/>
                        <w:b/>
                        <w:bCs/>
                        <w:w w:val="130"/>
                        <w:sz w:val="22"/>
                        <w:szCs w:val="22"/>
                        <w:rtl/>
                      </w:rPr>
                      <w:t>كلية الهندسة</w:t>
                    </w:r>
                  </w:p>
                  <w:p w14:paraId="3C450BF5" w14:textId="77777777" w:rsidR="00381163" w:rsidRPr="00E835FE" w:rsidRDefault="00381163">
                    <w:pPr>
                      <w:rPr>
                        <w:rFonts w:cs="Monotype Koufi"/>
                        <w:b/>
                        <w:bCs/>
                        <w:w w:val="130"/>
                        <w:sz w:val="16"/>
                        <w:szCs w:val="16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D85E1A" wp14:editId="505EDDA5">
              <wp:simplePos x="0" y="0"/>
              <wp:positionH relativeFrom="column">
                <wp:posOffset>88265</wp:posOffset>
              </wp:positionH>
              <wp:positionV relativeFrom="paragraph">
                <wp:posOffset>1017270</wp:posOffset>
              </wp:positionV>
              <wp:extent cx="2147570" cy="352425"/>
              <wp:effectExtent l="2540" t="0" r="2540" b="1905"/>
              <wp:wrapNone/>
              <wp:docPr id="4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47570" cy="3524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13D56E" w14:textId="77777777" w:rsidR="00381163" w:rsidRPr="00E835FE" w:rsidRDefault="00381163" w:rsidP="00E835FE">
                          <w:pPr>
                            <w:bidi w:val="0"/>
                            <w:spacing w:line="360" w:lineRule="auto"/>
                            <w:rPr>
                              <w:rFonts w:ascii="Calibri" w:eastAsia="Calibri" w:hAnsi="Calibri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E835FE">
                            <w:rPr>
                              <w:rFonts w:ascii="Calibri" w:eastAsia="Calibri" w:hAnsi="Calibri" w:cs="Arial"/>
                              <w:b/>
                              <w:bCs/>
                              <w:sz w:val="20"/>
                              <w:szCs w:val="20"/>
                            </w:rPr>
                            <w:t>Department of Electrical Engineering</w:t>
                          </w:r>
                        </w:p>
                        <w:p w14:paraId="68EFCDE0" w14:textId="77777777" w:rsidR="00381163" w:rsidRPr="000F5065" w:rsidRDefault="00381163" w:rsidP="0016610B">
                          <w:pPr>
                            <w:jc w:val="center"/>
                            <w:rPr>
                              <w:rFonts w:cs="DecoType Naskh Variants"/>
                              <w:sz w:val="28"/>
                              <w:szCs w:val="28"/>
                              <w:rtl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ED85E1A" id="Text Box 9" o:spid="_x0000_s1028" type="#_x0000_t202" style="position:absolute;left:0;text-align:left;margin-left:6.95pt;margin-top:80.1pt;width:169.1pt;height:27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" stroked="f">
              <v:textbox>
                <w:txbxContent>
                  <w:p w14:paraId="5913D56E" w14:textId="77777777" w:rsidR="00381163" w:rsidRPr="00E835FE" w:rsidRDefault="00381163" w:rsidP="00E835FE">
                    <w:pPr>
                      <w:bidi w:val="0"/>
                      <w:spacing w:line="360" w:lineRule="auto"/>
                      <w:rPr>
                        <w:rFonts w:ascii="Calibri" w:eastAsia="Calibri" w:hAnsi="Calibri" w:cs="Arial"/>
                        <w:b/>
                        <w:bCs/>
                        <w:sz w:val="20"/>
                        <w:szCs w:val="20"/>
                      </w:rPr>
                    </w:pPr>
                    <w:r w:rsidRPr="00E835FE">
                      <w:rPr>
                        <w:rFonts w:ascii="Calibri" w:eastAsia="Calibri" w:hAnsi="Calibri" w:cs="Arial"/>
                        <w:b/>
                        <w:bCs/>
                        <w:sz w:val="20"/>
                        <w:szCs w:val="20"/>
                      </w:rPr>
                      <w:t>Department of Electrical Engineering</w:t>
                    </w:r>
                  </w:p>
                  <w:p w14:paraId="68EFCDE0" w14:textId="77777777" w:rsidR="00381163" w:rsidRPr="000F5065" w:rsidRDefault="00381163" w:rsidP="0016610B">
                    <w:pPr>
                      <w:jc w:val="center"/>
                      <w:rPr>
                        <w:rFonts w:cs="DecoType Naskh Variants"/>
                        <w:sz w:val="28"/>
                        <w:szCs w:val="28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3D9ED57A" wp14:editId="532F113D">
              <wp:simplePos x="0" y="0"/>
              <wp:positionH relativeFrom="column">
                <wp:posOffset>4007485</wp:posOffset>
              </wp:positionH>
              <wp:positionV relativeFrom="paragraph">
                <wp:posOffset>919480</wp:posOffset>
              </wp:positionV>
              <wp:extent cx="1640840" cy="593090"/>
              <wp:effectExtent l="0" t="0" r="0" b="190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40840" cy="5930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AAD328" w14:textId="77777777" w:rsidR="00381163" w:rsidRPr="00E835FE" w:rsidRDefault="00381163" w:rsidP="00727B6C">
                          <w:pPr>
                            <w:jc w:val="center"/>
                            <w:rPr>
                              <w:rFonts w:cs="DecoType Naskh Variants"/>
                              <w:rtl/>
                            </w:rPr>
                          </w:pPr>
                          <w:r w:rsidRPr="00E835FE">
                            <w:rPr>
                              <w:rFonts w:cs="DecoType Naskh Variants" w:hint="cs"/>
                              <w:b/>
                              <w:bCs/>
                              <w:rtl/>
                            </w:rPr>
                            <w:t>قسم الهندسة الكهربائية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D9ED57A" id="Text Box 2" o:spid="_x0000_s1029" type="#_x0000_t202" style="position:absolute;left:0;text-align:left;margin-left:315.55pt;margin-top:72.4pt;width:129.2pt;height:46.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" stroked="f">
              <v:textbox>
                <w:txbxContent>
                  <w:p w14:paraId="44AAD328" w14:textId="77777777" w:rsidR="00381163" w:rsidRPr="00E835FE" w:rsidRDefault="00381163" w:rsidP="00727B6C">
                    <w:pPr>
                      <w:jc w:val="center"/>
                      <w:rPr>
                        <w:rFonts w:cs="DecoType Naskh Variants"/>
                        <w:rtl/>
                      </w:rPr>
                    </w:pPr>
                    <w:r w:rsidRPr="00E835FE">
                      <w:rPr>
                        <w:rFonts w:cs="DecoType Naskh Variants" w:hint="cs"/>
                        <w:b/>
                        <w:bCs/>
                        <w:rtl/>
                      </w:rPr>
                      <w:t>قسم الهندسة الكهربائية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1706E7B" wp14:editId="0DDE95A4">
              <wp:simplePos x="0" y="0"/>
              <wp:positionH relativeFrom="column">
                <wp:posOffset>2320290</wp:posOffset>
              </wp:positionH>
              <wp:positionV relativeFrom="paragraph">
                <wp:posOffset>-17780</wp:posOffset>
              </wp:positionV>
              <wp:extent cx="1261745" cy="985520"/>
              <wp:effectExtent l="0" t="1270" r="0" b="4445"/>
              <wp:wrapNone/>
              <wp:docPr id="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61745" cy="9855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FF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3824B7" w14:textId="71D5F42A" w:rsidR="00381163" w:rsidRDefault="00381163">
                          <w:pPr>
                            <w:jc w:val="center"/>
                            <w:rPr>
                              <w:rtl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95F7B9C" wp14:editId="23543DDC">
                                <wp:extent cx="1076325" cy="895350"/>
                                <wp:effectExtent l="0" t="0" r="0" b="0"/>
                                <wp:docPr id="7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76325" cy="8953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1706E7B" id="Text Box 5" o:spid="_x0000_s1030" type="#_x0000_t202" style="position:absolute;left:0;text-align:left;margin-left:182.7pt;margin-top:-1.4pt;width:99.35pt;height:77.6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" filled="f" stroked="f" strokecolor="blue">
              <v:textbox style="mso-fit-shape-to-text:t">
                <w:txbxContent>
                  <w:p w14:paraId="303824B7" w14:textId="71D5F42A" w:rsidR="00381163" w:rsidRDefault="00381163">
                    <w:pPr>
                      <w:jc w:val="center"/>
                      <w:rPr>
                        <w:rtl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795F7B9C" wp14:editId="23543DDC">
                          <wp:extent cx="1076325" cy="895350"/>
                          <wp:effectExtent l="0" t="0" r="0" b="0"/>
                          <wp:docPr id="7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076325" cy="8953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color w:val="D8C906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214B3143" wp14:editId="091DAEF0">
              <wp:simplePos x="0" y="0"/>
              <wp:positionH relativeFrom="column">
                <wp:posOffset>-412750</wp:posOffset>
              </wp:positionH>
              <wp:positionV relativeFrom="paragraph">
                <wp:posOffset>1148080</wp:posOffset>
              </wp:positionV>
              <wp:extent cx="6584950" cy="8458200"/>
              <wp:effectExtent l="15875" t="14605" r="19050" b="1397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584950" cy="8458200"/>
                      </a:xfrm>
                      <a:prstGeom prst="roundRect">
                        <a:avLst>
                          <a:gd name="adj" fmla="val 2259"/>
                        </a:avLst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CCAC26"/>
                        </a:solidFill>
                        <a:round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096FA31D" id="AutoShape 1" o:spid="_x0000_s1026" style="position:absolute;margin-left:-32.5pt;margin-top:90.4pt;width:518.5pt;height:666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48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" strokecolor="#ccac26" strokeweight="1.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36EF0"/>
    <w:multiLevelType w:val="hybridMultilevel"/>
    <w:tmpl w:val="91525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855DAD"/>
    <w:multiLevelType w:val="hybridMultilevel"/>
    <w:tmpl w:val="027CB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F926EE"/>
    <w:multiLevelType w:val="hybridMultilevel"/>
    <w:tmpl w:val="77AC7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E90875"/>
    <w:multiLevelType w:val="hybridMultilevel"/>
    <w:tmpl w:val="9866136E"/>
    <w:lvl w:ilvl="0" w:tplc="52086F2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2E0FAB"/>
    <w:multiLevelType w:val="hybridMultilevel"/>
    <w:tmpl w:val="1CA2EE96"/>
    <w:lvl w:ilvl="0" w:tplc="52086F2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520B52"/>
    <w:multiLevelType w:val="hybridMultilevel"/>
    <w:tmpl w:val="F08CB862"/>
    <w:lvl w:ilvl="0" w:tplc="52086F2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36793B"/>
    <w:multiLevelType w:val="hybridMultilevel"/>
    <w:tmpl w:val="2BFE1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270015">
    <w:abstractNumId w:val="6"/>
  </w:num>
  <w:num w:numId="2" w16cid:durableId="1282375274">
    <w:abstractNumId w:val="4"/>
  </w:num>
  <w:num w:numId="3" w16cid:durableId="2079326264">
    <w:abstractNumId w:val="1"/>
  </w:num>
  <w:num w:numId="4" w16cid:durableId="115368270">
    <w:abstractNumId w:val="2"/>
  </w:num>
  <w:num w:numId="5" w16cid:durableId="798573565">
    <w:abstractNumId w:val="3"/>
  </w:num>
  <w:num w:numId="6" w16cid:durableId="1959020798">
    <w:abstractNumId w:val="5"/>
  </w:num>
  <w:num w:numId="7" w16cid:durableId="315106447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tDAwMzYwMjO0MLdQ0lEKTi0uzszPAykwrAUADTF3pSwAAAA="/>
  </w:docVars>
  <w:rsids>
    <w:rsidRoot w:val="00477848"/>
    <w:rsid w:val="00007CFB"/>
    <w:rsid w:val="00007F60"/>
    <w:rsid w:val="00010E6B"/>
    <w:rsid w:val="000160FB"/>
    <w:rsid w:val="00023BE0"/>
    <w:rsid w:val="000263C8"/>
    <w:rsid w:val="000323B2"/>
    <w:rsid w:val="000344FB"/>
    <w:rsid w:val="000364B6"/>
    <w:rsid w:val="00043C7B"/>
    <w:rsid w:val="000448F8"/>
    <w:rsid w:val="000539A8"/>
    <w:rsid w:val="0005730F"/>
    <w:rsid w:val="0006262B"/>
    <w:rsid w:val="0007415F"/>
    <w:rsid w:val="00081129"/>
    <w:rsid w:val="0008232B"/>
    <w:rsid w:val="0008358C"/>
    <w:rsid w:val="00087018"/>
    <w:rsid w:val="00093EDE"/>
    <w:rsid w:val="000B4191"/>
    <w:rsid w:val="000B7BD7"/>
    <w:rsid w:val="000D3E7A"/>
    <w:rsid w:val="000E5923"/>
    <w:rsid w:val="000F081B"/>
    <w:rsid w:val="000F1452"/>
    <w:rsid w:val="000F2657"/>
    <w:rsid w:val="000F5065"/>
    <w:rsid w:val="000F60A9"/>
    <w:rsid w:val="001059AF"/>
    <w:rsid w:val="00106176"/>
    <w:rsid w:val="001136A8"/>
    <w:rsid w:val="00115101"/>
    <w:rsid w:val="00120CBF"/>
    <w:rsid w:val="001227FB"/>
    <w:rsid w:val="00124EAA"/>
    <w:rsid w:val="0013142B"/>
    <w:rsid w:val="00131A62"/>
    <w:rsid w:val="00133744"/>
    <w:rsid w:val="00133D8D"/>
    <w:rsid w:val="00133DF1"/>
    <w:rsid w:val="00135437"/>
    <w:rsid w:val="00137DB0"/>
    <w:rsid w:val="0015151B"/>
    <w:rsid w:val="00151548"/>
    <w:rsid w:val="00152C6D"/>
    <w:rsid w:val="00155C83"/>
    <w:rsid w:val="001651A8"/>
    <w:rsid w:val="0016610B"/>
    <w:rsid w:val="00170FA9"/>
    <w:rsid w:val="00182034"/>
    <w:rsid w:val="00182F3B"/>
    <w:rsid w:val="0019121E"/>
    <w:rsid w:val="00191A5E"/>
    <w:rsid w:val="001937DF"/>
    <w:rsid w:val="001A2B96"/>
    <w:rsid w:val="001A74D0"/>
    <w:rsid w:val="001B1496"/>
    <w:rsid w:val="001B3DE2"/>
    <w:rsid w:val="001B4031"/>
    <w:rsid w:val="001C190E"/>
    <w:rsid w:val="001C52A5"/>
    <w:rsid w:val="001C5B0D"/>
    <w:rsid w:val="001F109B"/>
    <w:rsid w:val="001F36DB"/>
    <w:rsid w:val="001F47F7"/>
    <w:rsid w:val="002047C2"/>
    <w:rsid w:val="00204D99"/>
    <w:rsid w:val="002123A0"/>
    <w:rsid w:val="00224613"/>
    <w:rsid w:val="00226CFA"/>
    <w:rsid w:val="00241D04"/>
    <w:rsid w:val="00243CCC"/>
    <w:rsid w:val="00255CFF"/>
    <w:rsid w:val="00261D06"/>
    <w:rsid w:val="00264B47"/>
    <w:rsid w:val="002770F9"/>
    <w:rsid w:val="00277F1A"/>
    <w:rsid w:val="0028283B"/>
    <w:rsid w:val="00293077"/>
    <w:rsid w:val="00294856"/>
    <w:rsid w:val="002B606E"/>
    <w:rsid w:val="002C6566"/>
    <w:rsid w:val="002E2E27"/>
    <w:rsid w:val="002F2BE9"/>
    <w:rsid w:val="002F34B0"/>
    <w:rsid w:val="002F4813"/>
    <w:rsid w:val="002F6CB3"/>
    <w:rsid w:val="00302AAF"/>
    <w:rsid w:val="00303729"/>
    <w:rsid w:val="00304154"/>
    <w:rsid w:val="003045FE"/>
    <w:rsid w:val="00304820"/>
    <w:rsid w:val="003164C2"/>
    <w:rsid w:val="003221F9"/>
    <w:rsid w:val="00325420"/>
    <w:rsid w:val="00330FC3"/>
    <w:rsid w:val="00333FC1"/>
    <w:rsid w:val="0033707F"/>
    <w:rsid w:val="00340635"/>
    <w:rsid w:val="003501A7"/>
    <w:rsid w:val="0035204C"/>
    <w:rsid w:val="00364EF6"/>
    <w:rsid w:val="00374A85"/>
    <w:rsid w:val="00381163"/>
    <w:rsid w:val="00393467"/>
    <w:rsid w:val="00394E53"/>
    <w:rsid w:val="003B080C"/>
    <w:rsid w:val="003C5226"/>
    <w:rsid w:val="003D78DC"/>
    <w:rsid w:val="003E7C6E"/>
    <w:rsid w:val="003F0B3B"/>
    <w:rsid w:val="004121A6"/>
    <w:rsid w:val="0041698A"/>
    <w:rsid w:val="00424F91"/>
    <w:rsid w:val="00430530"/>
    <w:rsid w:val="00430F75"/>
    <w:rsid w:val="00432354"/>
    <w:rsid w:val="00440C02"/>
    <w:rsid w:val="00445349"/>
    <w:rsid w:val="00457C79"/>
    <w:rsid w:val="00472583"/>
    <w:rsid w:val="00477848"/>
    <w:rsid w:val="00480414"/>
    <w:rsid w:val="00482D58"/>
    <w:rsid w:val="00484315"/>
    <w:rsid w:val="00484403"/>
    <w:rsid w:val="00493582"/>
    <w:rsid w:val="00494948"/>
    <w:rsid w:val="0049578A"/>
    <w:rsid w:val="0049724F"/>
    <w:rsid w:val="004A1557"/>
    <w:rsid w:val="004B3044"/>
    <w:rsid w:val="004B3659"/>
    <w:rsid w:val="004B4686"/>
    <w:rsid w:val="004B4CE0"/>
    <w:rsid w:val="004C55F6"/>
    <w:rsid w:val="004C5C90"/>
    <w:rsid w:val="004E3608"/>
    <w:rsid w:val="00500064"/>
    <w:rsid w:val="00500158"/>
    <w:rsid w:val="005004DB"/>
    <w:rsid w:val="00511FD2"/>
    <w:rsid w:val="00530EBA"/>
    <w:rsid w:val="00536617"/>
    <w:rsid w:val="005502EC"/>
    <w:rsid w:val="005518DF"/>
    <w:rsid w:val="00554A82"/>
    <w:rsid w:val="00556824"/>
    <w:rsid w:val="00560356"/>
    <w:rsid w:val="0056287C"/>
    <w:rsid w:val="005664A0"/>
    <w:rsid w:val="00570CA6"/>
    <w:rsid w:val="00580F1B"/>
    <w:rsid w:val="00581316"/>
    <w:rsid w:val="00586E73"/>
    <w:rsid w:val="00596DE9"/>
    <w:rsid w:val="005A144E"/>
    <w:rsid w:val="005A29A5"/>
    <w:rsid w:val="005A321C"/>
    <w:rsid w:val="005A6010"/>
    <w:rsid w:val="005A6711"/>
    <w:rsid w:val="005B622C"/>
    <w:rsid w:val="005B7C94"/>
    <w:rsid w:val="005C5F37"/>
    <w:rsid w:val="005C6203"/>
    <w:rsid w:val="005D2EE9"/>
    <w:rsid w:val="005E5007"/>
    <w:rsid w:val="005E5AFE"/>
    <w:rsid w:val="005F00FA"/>
    <w:rsid w:val="005F6122"/>
    <w:rsid w:val="006002D1"/>
    <w:rsid w:val="006150E3"/>
    <w:rsid w:val="00624282"/>
    <w:rsid w:val="00631E0B"/>
    <w:rsid w:val="00632488"/>
    <w:rsid w:val="006325B1"/>
    <w:rsid w:val="006366BD"/>
    <w:rsid w:val="00642011"/>
    <w:rsid w:val="00642336"/>
    <w:rsid w:val="00645E5F"/>
    <w:rsid w:val="00671EE8"/>
    <w:rsid w:val="00682707"/>
    <w:rsid w:val="006879CC"/>
    <w:rsid w:val="006942AE"/>
    <w:rsid w:val="0069551C"/>
    <w:rsid w:val="006A2F53"/>
    <w:rsid w:val="006A6BC6"/>
    <w:rsid w:val="006B0B7D"/>
    <w:rsid w:val="006B2D7A"/>
    <w:rsid w:val="006C15DF"/>
    <w:rsid w:val="006C55ED"/>
    <w:rsid w:val="006D115C"/>
    <w:rsid w:val="006D18D7"/>
    <w:rsid w:val="006D4399"/>
    <w:rsid w:val="006F504C"/>
    <w:rsid w:val="006F5918"/>
    <w:rsid w:val="007044CF"/>
    <w:rsid w:val="0070539F"/>
    <w:rsid w:val="00710B53"/>
    <w:rsid w:val="007124BD"/>
    <w:rsid w:val="00712B15"/>
    <w:rsid w:val="0072195B"/>
    <w:rsid w:val="00727B6C"/>
    <w:rsid w:val="00732A17"/>
    <w:rsid w:val="007379D5"/>
    <w:rsid w:val="0074093C"/>
    <w:rsid w:val="0074651F"/>
    <w:rsid w:val="00747933"/>
    <w:rsid w:val="00767110"/>
    <w:rsid w:val="0076743F"/>
    <w:rsid w:val="00772AF5"/>
    <w:rsid w:val="00776717"/>
    <w:rsid w:val="00787783"/>
    <w:rsid w:val="00792744"/>
    <w:rsid w:val="007A1EA8"/>
    <w:rsid w:val="007A2D42"/>
    <w:rsid w:val="007A3FD1"/>
    <w:rsid w:val="007A4FAB"/>
    <w:rsid w:val="007A5AAC"/>
    <w:rsid w:val="007C6EE6"/>
    <w:rsid w:val="007D6A4F"/>
    <w:rsid w:val="007E093A"/>
    <w:rsid w:val="007E3694"/>
    <w:rsid w:val="008017A1"/>
    <w:rsid w:val="00817828"/>
    <w:rsid w:val="0082167F"/>
    <w:rsid w:val="00830876"/>
    <w:rsid w:val="00835A41"/>
    <w:rsid w:val="00842EA3"/>
    <w:rsid w:val="00856FED"/>
    <w:rsid w:val="0086021C"/>
    <w:rsid w:val="00865AB1"/>
    <w:rsid w:val="00867EC3"/>
    <w:rsid w:val="00872C9E"/>
    <w:rsid w:val="008737CB"/>
    <w:rsid w:val="00886C73"/>
    <w:rsid w:val="008909AE"/>
    <w:rsid w:val="00894421"/>
    <w:rsid w:val="00894FEF"/>
    <w:rsid w:val="008A5905"/>
    <w:rsid w:val="008B52E1"/>
    <w:rsid w:val="008C6EE2"/>
    <w:rsid w:val="008E0FAE"/>
    <w:rsid w:val="008E5B96"/>
    <w:rsid w:val="008F6819"/>
    <w:rsid w:val="008F6DC1"/>
    <w:rsid w:val="008F7277"/>
    <w:rsid w:val="00902420"/>
    <w:rsid w:val="009049E5"/>
    <w:rsid w:val="009056B4"/>
    <w:rsid w:val="009138FA"/>
    <w:rsid w:val="00920373"/>
    <w:rsid w:val="0092413B"/>
    <w:rsid w:val="009277FE"/>
    <w:rsid w:val="009509AF"/>
    <w:rsid w:val="009512C4"/>
    <w:rsid w:val="00953903"/>
    <w:rsid w:val="00975F7E"/>
    <w:rsid w:val="009813E8"/>
    <w:rsid w:val="0098728C"/>
    <w:rsid w:val="009A060C"/>
    <w:rsid w:val="009A52F8"/>
    <w:rsid w:val="009A55CF"/>
    <w:rsid w:val="009A5A12"/>
    <w:rsid w:val="009B1123"/>
    <w:rsid w:val="009B587F"/>
    <w:rsid w:val="009C5F2F"/>
    <w:rsid w:val="009E0E7D"/>
    <w:rsid w:val="009E46C4"/>
    <w:rsid w:val="009F029E"/>
    <w:rsid w:val="009F1F69"/>
    <w:rsid w:val="00A04553"/>
    <w:rsid w:val="00A07A50"/>
    <w:rsid w:val="00A10534"/>
    <w:rsid w:val="00A30537"/>
    <w:rsid w:val="00A32B37"/>
    <w:rsid w:val="00A365AF"/>
    <w:rsid w:val="00A432DA"/>
    <w:rsid w:val="00A459B6"/>
    <w:rsid w:val="00A460BF"/>
    <w:rsid w:val="00A4719F"/>
    <w:rsid w:val="00A50616"/>
    <w:rsid w:val="00A50EF8"/>
    <w:rsid w:val="00A5150D"/>
    <w:rsid w:val="00A65E1E"/>
    <w:rsid w:val="00A779C9"/>
    <w:rsid w:val="00A86762"/>
    <w:rsid w:val="00A9076E"/>
    <w:rsid w:val="00A93347"/>
    <w:rsid w:val="00AA161D"/>
    <w:rsid w:val="00AA4AA1"/>
    <w:rsid w:val="00AB6FFD"/>
    <w:rsid w:val="00AC09E1"/>
    <w:rsid w:val="00AC1D84"/>
    <w:rsid w:val="00AD0F98"/>
    <w:rsid w:val="00AD1CFD"/>
    <w:rsid w:val="00AE22A8"/>
    <w:rsid w:val="00AE2EF9"/>
    <w:rsid w:val="00AE3164"/>
    <w:rsid w:val="00AE5083"/>
    <w:rsid w:val="00AE7289"/>
    <w:rsid w:val="00B0084A"/>
    <w:rsid w:val="00B0303E"/>
    <w:rsid w:val="00B03C54"/>
    <w:rsid w:val="00B073DE"/>
    <w:rsid w:val="00B12409"/>
    <w:rsid w:val="00B1385A"/>
    <w:rsid w:val="00B171F6"/>
    <w:rsid w:val="00B22559"/>
    <w:rsid w:val="00B23306"/>
    <w:rsid w:val="00B246A7"/>
    <w:rsid w:val="00B27CF7"/>
    <w:rsid w:val="00B45010"/>
    <w:rsid w:val="00B55163"/>
    <w:rsid w:val="00B65F67"/>
    <w:rsid w:val="00B77149"/>
    <w:rsid w:val="00B818E5"/>
    <w:rsid w:val="00B85D67"/>
    <w:rsid w:val="00B962EE"/>
    <w:rsid w:val="00B97531"/>
    <w:rsid w:val="00BA34E6"/>
    <w:rsid w:val="00BA3D82"/>
    <w:rsid w:val="00BA4558"/>
    <w:rsid w:val="00BA5162"/>
    <w:rsid w:val="00BB4BC1"/>
    <w:rsid w:val="00BB58EB"/>
    <w:rsid w:val="00BC43A3"/>
    <w:rsid w:val="00BD11FF"/>
    <w:rsid w:val="00BD21E3"/>
    <w:rsid w:val="00BD2430"/>
    <w:rsid w:val="00BD4D8D"/>
    <w:rsid w:val="00BE4D52"/>
    <w:rsid w:val="00BE7D28"/>
    <w:rsid w:val="00BF0DF1"/>
    <w:rsid w:val="00BF0FC0"/>
    <w:rsid w:val="00C01BEB"/>
    <w:rsid w:val="00C04442"/>
    <w:rsid w:val="00C0446C"/>
    <w:rsid w:val="00C10952"/>
    <w:rsid w:val="00C17563"/>
    <w:rsid w:val="00C25CC7"/>
    <w:rsid w:val="00C31AD0"/>
    <w:rsid w:val="00C418FC"/>
    <w:rsid w:val="00C45764"/>
    <w:rsid w:val="00C53511"/>
    <w:rsid w:val="00C604F5"/>
    <w:rsid w:val="00C93662"/>
    <w:rsid w:val="00CB2EC3"/>
    <w:rsid w:val="00CB32D7"/>
    <w:rsid w:val="00CB4A5D"/>
    <w:rsid w:val="00CB6BD8"/>
    <w:rsid w:val="00CC16D0"/>
    <w:rsid w:val="00CC7AF8"/>
    <w:rsid w:val="00CD0436"/>
    <w:rsid w:val="00CF62C5"/>
    <w:rsid w:val="00D12898"/>
    <w:rsid w:val="00D14ED0"/>
    <w:rsid w:val="00D163AE"/>
    <w:rsid w:val="00D24C52"/>
    <w:rsid w:val="00D30422"/>
    <w:rsid w:val="00D34D83"/>
    <w:rsid w:val="00D35284"/>
    <w:rsid w:val="00D433F7"/>
    <w:rsid w:val="00D654F8"/>
    <w:rsid w:val="00D6649C"/>
    <w:rsid w:val="00D71F28"/>
    <w:rsid w:val="00D76195"/>
    <w:rsid w:val="00D7703C"/>
    <w:rsid w:val="00D81609"/>
    <w:rsid w:val="00D9268D"/>
    <w:rsid w:val="00DB3CFB"/>
    <w:rsid w:val="00DC4E55"/>
    <w:rsid w:val="00DC4E97"/>
    <w:rsid w:val="00DC5292"/>
    <w:rsid w:val="00DE5C10"/>
    <w:rsid w:val="00E0148D"/>
    <w:rsid w:val="00E11B01"/>
    <w:rsid w:val="00E22B5A"/>
    <w:rsid w:val="00E3542B"/>
    <w:rsid w:val="00E438AE"/>
    <w:rsid w:val="00E52164"/>
    <w:rsid w:val="00E545D1"/>
    <w:rsid w:val="00E56955"/>
    <w:rsid w:val="00E65C45"/>
    <w:rsid w:val="00E81565"/>
    <w:rsid w:val="00E835FE"/>
    <w:rsid w:val="00E91513"/>
    <w:rsid w:val="00E917AC"/>
    <w:rsid w:val="00E96781"/>
    <w:rsid w:val="00EA4CB5"/>
    <w:rsid w:val="00EA55FF"/>
    <w:rsid w:val="00EB0A39"/>
    <w:rsid w:val="00EB17FC"/>
    <w:rsid w:val="00EC0770"/>
    <w:rsid w:val="00EC5707"/>
    <w:rsid w:val="00EC732B"/>
    <w:rsid w:val="00ED5820"/>
    <w:rsid w:val="00EE10D6"/>
    <w:rsid w:val="00EE1C15"/>
    <w:rsid w:val="00EE3C43"/>
    <w:rsid w:val="00EF33BF"/>
    <w:rsid w:val="00EF45BD"/>
    <w:rsid w:val="00F015BE"/>
    <w:rsid w:val="00F0484F"/>
    <w:rsid w:val="00F11E76"/>
    <w:rsid w:val="00F12084"/>
    <w:rsid w:val="00F27AAE"/>
    <w:rsid w:val="00F3273B"/>
    <w:rsid w:val="00F344DA"/>
    <w:rsid w:val="00F45A58"/>
    <w:rsid w:val="00F60325"/>
    <w:rsid w:val="00F62C09"/>
    <w:rsid w:val="00F82B97"/>
    <w:rsid w:val="00F82CDE"/>
    <w:rsid w:val="00F87A22"/>
    <w:rsid w:val="00F9297D"/>
    <w:rsid w:val="00F9575B"/>
    <w:rsid w:val="00FA0215"/>
    <w:rsid w:val="00FA3EC3"/>
    <w:rsid w:val="00FA6D62"/>
    <w:rsid w:val="00FB204F"/>
    <w:rsid w:val="00FB61A3"/>
    <w:rsid w:val="00FC6171"/>
    <w:rsid w:val="00FC6E1C"/>
    <w:rsid w:val="00FD3F19"/>
    <w:rsid w:val="00FD5029"/>
    <w:rsid w:val="00FD6726"/>
    <w:rsid w:val="00FF085A"/>
    <w:rsid w:val="00FF1306"/>
    <w:rsid w:val="00FF2192"/>
    <w:rsid w:val="00FF2ABB"/>
    <w:rsid w:val="00FF5496"/>
    <w:rsid w:val="00FF7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50"/>
    <o:shapelayout v:ext="edit">
      <o:idmap v:ext="edit" data="2"/>
    </o:shapelayout>
  </w:shapeDefaults>
  <w:decimalSymbol w:val="."/>
  <w:listSeparator w:val=","/>
  <w14:docId w14:val="6BFBBB17"/>
  <w15:chartTrackingRefBased/>
  <w15:docId w15:val="{0492ADC6-EDC4-4F89-A8A8-758F3A689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Body Text 2" w:uiPriority="99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F34B0"/>
    <w:pPr>
      <w:bidi/>
    </w:pPr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1B1496"/>
    <w:pPr>
      <w:bidi w:val="0"/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7784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477848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0F145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2F34B0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2F34B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C5292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character" w:customStyle="1" w:styleId="Heading1Char">
    <w:name w:val="Heading 1 Char"/>
    <w:link w:val="Heading1"/>
    <w:uiPriority w:val="9"/>
    <w:rsid w:val="001B1496"/>
    <w:rPr>
      <w:b/>
      <w:bCs/>
      <w:kern w:val="36"/>
      <w:sz w:val="48"/>
      <w:szCs w:val="48"/>
    </w:rPr>
  </w:style>
  <w:style w:type="table" w:customStyle="1" w:styleId="TableGrid1">
    <w:name w:val="Table Grid1"/>
    <w:basedOn w:val="TableNormal"/>
    <w:next w:val="TableGrid"/>
    <w:uiPriority w:val="59"/>
    <w:rsid w:val="006C15DF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A460BF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uiPriority w:val="99"/>
    <w:unhideWhenUsed/>
    <w:rsid w:val="00277F1A"/>
    <w:pPr>
      <w:bidi w:val="0"/>
      <w:spacing w:after="120" w:line="480" w:lineRule="auto"/>
    </w:pPr>
    <w:rPr>
      <w:lang w:val="en-AU"/>
    </w:rPr>
  </w:style>
  <w:style w:type="character" w:customStyle="1" w:styleId="BodyText2Char">
    <w:name w:val="Body Text 2 Char"/>
    <w:basedOn w:val="DefaultParagraphFont"/>
    <w:link w:val="BodyText2"/>
    <w:uiPriority w:val="99"/>
    <w:rsid w:val="00277F1A"/>
    <w:rPr>
      <w:sz w:val="24"/>
      <w:szCs w:val="24"/>
      <w:lang w:val="en-AU"/>
    </w:rPr>
  </w:style>
  <w:style w:type="paragraph" w:customStyle="1" w:styleId="Default">
    <w:name w:val="Default"/>
    <w:rsid w:val="00277F1A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table" w:customStyle="1" w:styleId="MediumShading2-Accent61">
    <w:name w:val="Medium Shading 2 - Accent 61"/>
    <w:basedOn w:val="TableNormal"/>
    <w:next w:val="MediumShading2-Accent6"/>
    <w:uiPriority w:val="64"/>
    <w:rsid w:val="00277F1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77F1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HeaderChar">
    <w:name w:val="Header Char"/>
    <w:basedOn w:val="DefaultParagraphFont"/>
    <w:link w:val="Header"/>
    <w:uiPriority w:val="99"/>
    <w:rsid w:val="00277F1A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277F1A"/>
    <w:rPr>
      <w:sz w:val="24"/>
      <w:szCs w:val="24"/>
    </w:rPr>
  </w:style>
  <w:style w:type="paragraph" w:customStyle="1" w:styleId="MDPI12title">
    <w:name w:val="MDPI_1.2_title"/>
    <w:next w:val="Normal"/>
    <w:qFormat/>
    <w:rsid w:val="00277F1A"/>
    <w:pPr>
      <w:adjustRightInd w:val="0"/>
      <w:snapToGrid w:val="0"/>
      <w:spacing w:after="240" w:line="400" w:lineRule="exact"/>
    </w:pPr>
    <w:rPr>
      <w:rFonts w:ascii="Palatino Linotype" w:hAnsi="Palatino Linotype"/>
      <w:b/>
      <w:color w:val="000000"/>
      <w:sz w:val="36"/>
      <w:lang w:eastAsia="de-DE" w:bidi="en-US"/>
    </w:rPr>
  </w:style>
  <w:style w:type="paragraph" w:styleId="BodyText">
    <w:name w:val="Body Text"/>
    <w:basedOn w:val="Normal"/>
    <w:link w:val="BodyTextChar"/>
    <w:uiPriority w:val="99"/>
    <w:unhideWhenUsed/>
    <w:rsid w:val="00277F1A"/>
    <w:pPr>
      <w:bidi w:val="0"/>
      <w:spacing w:after="120"/>
    </w:pPr>
    <w:rPr>
      <w:lang w:val="en-AU"/>
    </w:rPr>
  </w:style>
  <w:style w:type="character" w:customStyle="1" w:styleId="BodyTextChar">
    <w:name w:val="Body Text Char"/>
    <w:basedOn w:val="DefaultParagraphFont"/>
    <w:link w:val="BodyText"/>
    <w:uiPriority w:val="99"/>
    <w:rsid w:val="00277F1A"/>
    <w:rPr>
      <w:sz w:val="24"/>
      <w:szCs w:val="24"/>
      <w:lang w:val="en-AU"/>
    </w:rPr>
  </w:style>
  <w:style w:type="table" w:customStyle="1" w:styleId="TableGrid0">
    <w:name w:val="TableGrid"/>
    <w:rsid w:val="00277F1A"/>
    <w:rPr>
      <w:rFonts w:ascii="Calibri" w:hAnsi="Calibri" w:cs="Arial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font91">
    <w:name w:val="font91"/>
    <w:basedOn w:val="DefaultParagraphFont"/>
    <w:rsid w:val="00277F1A"/>
    <w:rPr>
      <w:rFonts w:ascii="Times New Roman" w:hAnsi="Times New Roman" w:cs="Times New Roman" w:hint="default"/>
      <w:b/>
      <w:bCs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character" w:customStyle="1" w:styleId="font101">
    <w:name w:val="font101"/>
    <w:basedOn w:val="DefaultParagraphFont"/>
    <w:rsid w:val="00277F1A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character" w:customStyle="1" w:styleId="font131">
    <w:name w:val="font131"/>
    <w:basedOn w:val="DefaultParagraphFont"/>
    <w:rsid w:val="00277F1A"/>
    <w:rPr>
      <w:rFonts w:ascii="Garamond" w:hAnsi="Garamond" w:hint="default"/>
      <w:b w:val="0"/>
      <w:bCs w:val="0"/>
      <w:i w:val="0"/>
      <w:iCs w:val="0"/>
      <w:strike w:val="0"/>
      <w:dstrike w:val="0"/>
      <w:color w:val="000000"/>
      <w:sz w:val="22"/>
      <w:szCs w:val="22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3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4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6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6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8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6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8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16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7A2F7A-685B-4EF8-9EF3-1E939C2B32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قسم الهندسة الكهربائية</vt:lpstr>
      <vt:lpstr>سعادة مدير المستودعات والمشتريات</vt:lpstr>
    </vt:vector>
  </TitlesOfParts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قسم الهندسة الكهربائية</dc:title>
  <dc:subject/>
  <dc:creator>ssalmasabi</dc:creator>
  <cp:keywords/>
  <dc:description/>
  <cp:lastModifiedBy>muhammad irfan. ditta</cp:lastModifiedBy>
  <cp:revision>11</cp:revision>
  <cp:lastPrinted>2022-12-28T05:16:00Z</cp:lastPrinted>
  <dcterms:created xsi:type="dcterms:W3CDTF">2021-03-14T09:49:00Z</dcterms:created>
  <dcterms:modified xsi:type="dcterms:W3CDTF">2023-03-12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dd9367551083e0049e77455bcdb33489934131f9923080cf654d7a4b95d1ab</vt:lpwstr>
  </property>
</Properties>
</file>